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70"/>
        <w:gridCol w:w="331"/>
        <w:gridCol w:w="4084"/>
        <w:gridCol w:w="360"/>
        <w:gridCol w:w="1440"/>
        <w:gridCol w:w="1646"/>
      </w:tblGrid>
      <w:tr w:rsidR="005D5B09" w14:paraId="38BBFD7F" w14:textId="77777777" w:rsidTr="00EA33A1">
        <w:trPr>
          <w:trHeight w:val="1223"/>
        </w:trPr>
        <w:tc>
          <w:tcPr>
            <w:tcW w:w="2936" w:type="dxa"/>
            <w:gridSpan w:val="3"/>
            <w:vMerge w:val="restart"/>
            <w:shd w:val="clear" w:color="auto" w:fill="FF69B4"/>
          </w:tcPr>
          <w:p w14:paraId="46E0F02A" w14:textId="796FEA62" w:rsidR="005D5B09" w:rsidRDefault="005D5B09" w:rsidP="005D5B09">
            <w:bookmarkStart w:id="0" w:name="_GoBack"/>
            <w:bookmarkEnd w:id="0"/>
            <w:r w:rsidRPr="005D5B09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0288" behindDoc="0" locked="0" layoutInCell="1" allowOverlap="1" wp14:anchorId="557FA211" wp14:editId="5A5EF528">
                  <wp:simplePos x="0" y="0"/>
                  <wp:positionH relativeFrom="column">
                    <wp:posOffset>67310</wp:posOffset>
                  </wp:positionH>
                  <wp:positionV relativeFrom="paragraph">
                    <wp:posOffset>70983</wp:posOffset>
                  </wp:positionV>
                  <wp:extent cx="1562100" cy="1362075"/>
                  <wp:effectExtent l="0" t="0" r="0" b="0"/>
                  <wp:wrapThrough wrapText="bothSides">
                    <wp:wrapPolygon edited="0">
                      <wp:start x="6849" y="302"/>
                      <wp:lineTo x="5532" y="2417"/>
                      <wp:lineTo x="5005" y="3927"/>
                      <wp:lineTo x="4741" y="10573"/>
                      <wp:lineTo x="527" y="10876"/>
                      <wp:lineTo x="527" y="19334"/>
                      <wp:lineTo x="6849" y="21147"/>
                      <wp:lineTo x="14751" y="21147"/>
                      <wp:lineTo x="20546" y="19636"/>
                      <wp:lineTo x="20810" y="15709"/>
                      <wp:lineTo x="17912" y="15407"/>
                      <wp:lineTo x="17385" y="9667"/>
                      <wp:lineTo x="15805" y="7855"/>
                      <wp:lineTo x="12117" y="5740"/>
                      <wp:lineTo x="12380" y="4229"/>
                      <wp:lineTo x="10537" y="1208"/>
                      <wp:lineTo x="9220" y="302"/>
                      <wp:lineTo x="6849" y="302"/>
                    </wp:wrapPolygon>
                  </wp:wrapThrough>
                  <wp:docPr id="4" name="Picture 4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96C042-7199-4C45-9DB5-92654F91E3D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See the source image">
                            <a:extLst>
                              <a:ext uri="{FF2B5EF4-FFF2-40B4-BE49-F238E27FC236}">
                                <a16:creationId xmlns:a16="http://schemas.microsoft.com/office/drawing/2014/main" id="{1C96C042-7199-4C45-9DB5-92654F91E3D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3620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30" w:type="dxa"/>
            <w:gridSpan w:val="4"/>
            <w:shd w:val="clear" w:color="auto" w:fill="FF69B4"/>
            <w:vAlign w:val="center"/>
          </w:tcPr>
          <w:p w14:paraId="131571D0" w14:textId="050059CA" w:rsidR="005D5B09" w:rsidRDefault="005D5B09" w:rsidP="005D5B09">
            <w:pPr>
              <w:jc w:val="right"/>
            </w:pPr>
            <w:r w:rsidRPr="005D5B09">
              <w:rPr>
                <w:rFonts w:ascii="Corbel" w:eastAsia="Times New Roman" w:hAnsi="Corbel" w:cs="Calibri"/>
                <w:color w:val="FFFFFF"/>
                <w:sz w:val="28"/>
                <w:szCs w:val="28"/>
              </w:rPr>
              <w:t>&lt;Name of Bakeshop&gt;</w:t>
            </w:r>
          </w:p>
        </w:tc>
      </w:tr>
      <w:tr w:rsidR="005D5B09" w14:paraId="5427B16E" w14:textId="77777777" w:rsidTr="003C2B28">
        <w:trPr>
          <w:trHeight w:val="1026"/>
        </w:trPr>
        <w:tc>
          <w:tcPr>
            <w:tcW w:w="2936" w:type="dxa"/>
            <w:gridSpan w:val="3"/>
            <w:vMerge/>
            <w:shd w:val="clear" w:color="auto" w:fill="FF69B4"/>
          </w:tcPr>
          <w:p w14:paraId="0D23922D" w14:textId="77777777" w:rsidR="005D5B09" w:rsidRPr="005D5B09" w:rsidRDefault="005D5B09" w:rsidP="005D5B09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7530" w:type="dxa"/>
            <w:gridSpan w:val="4"/>
            <w:shd w:val="clear" w:color="auto" w:fill="FF69B4"/>
          </w:tcPr>
          <w:p w14:paraId="28AB7156" w14:textId="6A7C4025" w:rsidR="005D5B09" w:rsidRDefault="005D5B09" w:rsidP="005D5B09">
            <w:pPr>
              <w:jc w:val="right"/>
            </w:pPr>
            <w:r w:rsidRPr="005D5B09">
              <w:rPr>
                <w:rFonts w:ascii="Ink Free" w:eastAsia="Times New Roman" w:hAnsi="Ink Free" w:cs="Calibri"/>
                <w:b/>
                <w:bCs/>
                <w:color w:val="FFFFFF"/>
                <w:sz w:val="52"/>
                <w:szCs w:val="52"/>
              </w:rPr>
              <w:t>Cake Price List Template</w:t>
            </w:r>
          </w:p>
        </w:tc>
      </w:tr>
      <w:tr w:rsidR="00EA33A1" w:rsidRPr="003C2B28" w14:paraId="6358B042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1C9BCB0" w14:textId="77777777" w:rsidR="00EA33A1" w:rsidRPr="003C2B28" w:rsidRDefault="00EA33A1" w:rsidP="002B2389">
            <w:pPr>
              <w:rPr>
                <w:rFonts w:ascii="Corbel" w:hAnsi="Corbel"/>
              </w:rPr>
            </w:pPr>
          </w:p>
        </w:tc>
      </w:tr>
      <w:tr w:rsidR="00EA33A1" w14:paraId="165AED6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82209F8" w14:textId="78245D70" w:rsidR="005D5B09" w:rsidRDefault="00EA33A1" w:rsidP="005D5B09">
            <w:r>
              <w:rPr>
                <w:noProof/>
              </w:rPr>
              <w:drawing>
                <wp:inline distT="0" distB="0" distL="0" distR="0" wp14:anchorId="26219BDB" wp14:editId="7264F84C">
                  <wp:extent cx="1328891" cy="938891"/>
                  <wp:effectExtent l="0" t="0" r="0" b="0"/>
                  <wp:docPr id="3" name="Picture 2" descr="https://www.redribbonbakeshop.com.ph/wp-content/uploads/2015/06/BlackForrest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8FED6C-68B1-458A-94C3-9ADCE502772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https://www.redribbonbakeshop.com.ph/wp-content/uploads/2015/06/BlackForrest.png">
                            <a:extLst>
                              <a:ext uri="{FF2B5EF4-FFF2-40B4-BE49-F238E27FC236}">
                                <a16:creationId xmlns:a16="http://schemas.microsoft.com/office/drawing/2014/main" id="{EE8FED6C-68B1-458A-94C3-9ADCE502772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8891" cy="9388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E537FF" w14:textId="77777777" w:rsidR="005D5B09" w:rsidRDefault="005D5B09" w:rsidP="005D5B09"/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A227B9" w14:textId="6D9A5C5F" w:rsidR="005D5B09" w:rsidRPr="003C2B28" w:rsidRDefault="005D5B09" w:rsidP="003C2B28">
            <w:pPr>
              <w:spacing w:before="20" w:after="20"/>
              <w:rPr>
                <w:rFonts w:ascii="Corbel" w:hAnsi="Corbel"/>
                <w:b/>
              </w:rPr>
            </w:pPr>
            <w:r w:rsidRPr="003C2B28">
              <w:rPr>
                <w:rFonts w:ascii="Corbel" w:hAnsi="Corbel"/>
                <w:b/>
              </w:rPr>
              <w:t>Black Forest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7DAC83C" w14:textId="77777777" w:rsidR="005D5B09" w:rsidRPr="00EA33A1" w:rsidRDefault="005D5B09" w:rsidP="00EA33A1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F409272" w14:textId="77777777" w:rsidR="005D5B09" w:rsidRPr="00EA33A1" w:rsidRDefault="005D5B09" w:rsidP="00EA33A1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B3EE16D" w14:textId="77777777" w:rsidR="005D5B09" w:rsidRPr="00EA33A1" w:rsidRDefault="005D5B09" w:rsidP="00EA33A1">
            <w:pPr>
              <w:spacing w:before="50" w:after="50"/>
              <w:jc w:val="right"/>
              <w:rPr>
                <w:rFonts w:ascii="Corbel" w:hAnsi="Corbel"/>
              </w:rPr>
            </w:pPr>
          </w:p>
        </w:tc>
      </w:tr>
      <w:tr w:rsidR="005D5B09" w14:paraId="3627EA9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52B4AE" w14:textId="77777777" w:rsidR="005D5B09" w:rsidRDefault="005D5B09" w:rsidP="005D5B0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4EA4164" w14:textId="77777777" w:rsidR="005D5B09" w:rsidRDefault="005D5B09" w:rsidP="005D5B09"/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9DB6C6D" w14:textId="0923BD24" w:rsidR="005D5B09" w:rsidRPr="00EA33A1" w:rsidRDefault="005D5B09" w:rsidP="00EA33A1">
            <w:pPr>
              <w:rPr>
                <w:rFonts w:ascii="Bradley Hand ITC" w:hAnsi="Bradley Hand ITC"/>
                <w:sz w:val="18"/>
                <w:szCs w:val="18"/>
              </w:rPr>
            </w:pPr>
            <w:r w:rsidRPr="00EA33A1">
              <w:rPr>
                <w:rFonts w:ascii="Bradley Hand ITC" w:hAnsi="Bradley Hand ITC"/>
                <w:sz w:val="18"/>
                <w:szCs w:val="18"/>
              </w:rPr>
              <w:t>Layers of decadent, moist chocolate fudge cake layered with fluffy cream and delectable chocolate cherry filling, topped with chocolates and cherrie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1DB55EF" w14:textId="77777777" w:rsidR="005D5B09" w:rsidRPr="00EA33A1" w:rsidRDefault="005D5B09" w:rsidP="00EA33A1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7C7E7A" w14:textId="7C063811" w:rsidR="005D5B09" w:rsidRPr="00EA33A1" w:rsidRDefault="005D5B09" w:rsidP="00EA33A1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10CE132" w14:textId="68AAD04E" w:rsidR="005D5B09" w:rsidRPr="00EA33A1" w:rsidRDefault="005D5B09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00.00</w:t>
            </w:r>
          </w:p>
        </w:tc>
      </w:tr>
      <w:tr w:rsidR="005D5B09" w14:paraId="5E8CE30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45FA23C" w14:textId="77777777" w:rsidR="005D5B09" w:rsidRDefault="005D5B09" w:rsidP="005D5B0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3DFA98B" w14:textId="77777777" w:rsidR="005D5B09" w:rsidRDefault="005D5B09" w:rsidP="005D5B0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67819DB" w14:textId="77777777" w:rsidR="005D5B09" w:rsidRPr="00EA33A1" w:rsidRDefault="005D5B09" w:rsidP="00EA33A1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884B0AB" w14:textId="77777777" w:rsidR="005D5B09" w:rsidRPr="00EA33A1" w:rsidRDefault="005D5B09" w:rsidP="00EA33A1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57A35E2" w14:textId="15A1EE6C" w:rsidR="005D5B09" w:rsidRPr="00EA33A1" w:rsidRDefault="005D5B09" w:rsidP="00EA33A1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C720DEC" w14:textId="20C2B51D" w:rsidR="005D5B09" w:rsidRPr="00EA33A1" w:rsidRDefault="005D5B09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30.00</w:t>
            </w:r>
          </w:p>
        </w:tc>
      </w:tr>
      <w:tr w:rsidR="005D5B09" w14:paraId="5C2AE34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DEDC07B" w14:textId="77777777" w:rsidR="005D5B09" w:rsidRDefault="005D5B09" w:rsidP="005D5B0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4FE1916" w14:textId="77777777" w:rsidR="005D5B09" w:rsidRDefault="005D5B09" w:rsidP="005D5B0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31511C6" w14:textId="77777777" w:rsidR="005D5B09" w:rsidRPr="00EA33A1" w:rsidRDefault="005D5B09" w:rsidP="00EA33A1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A5795EB" w14:textId="77777777" w:rsidR="005D5B09" w:rsidRPr="00EA33A1" w:rsidRDefault="005D5B09" w:rsidP="00EA33A1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D1F5308" w14:textId="00445DA9" w:rsidR="005D5B09" w:rsidRPr="00EA33A1" w:rsidRDefault="005D5B09" w:rsidP="00EA33A1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5C11AB9" w14:textId="6CE177ED" w:rsidR="005D5B09" w:rsidRPr="00EA33A1" w:rsidRDefault="005D5B09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60.00</w:t>
            </w:r>
          </w:p>
        </w:tc>
      </w:tr>
      <w:tr w:rsidR="00EA33A1" w:rsidRPr="00EA33A1" w14:paraId="72AA55C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066612B" w14:textId="77777777" w:rsidR="00EA33A1" w:rsidRPr="00EA33A1" w:rsidRDefault="00EA33A1" w:rsidP="005D5B09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EA33A1" w14:paraId="5B5891A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BBEF252" w14:textId="1676FA63" w:rsidR="00EA33A1" w:rsidRDefault="00EA33A1" w:rsidP="002B2389">
            <w:r>
              <w:rPr>
                <w:noProof/>
              </w:rPr>
              <w:drawing>
                <wp:inline distT="0" distB="0" distL="0" distR="0" wp14:anchorId="6D705585" wp14:editId="098DB9F1">
                  <wp:extent cx="1321210" cy="931211"/>
                  <wp:effectExtent l="0" t="0" r="0" b="2540"/>
                  <wp:docPr id="14" name="Picture 3" descr="https://www.redribbonbakeshop.com.ph/wp-content/uploads/2019/06/rockyroad1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27CDDE-72AA-420E-9E6B-DE3A8015A59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https://www.redribbonbakeshop.com.ph/wp-content/uploads/2019/06/rockyroad1.png">
                            <a:extLst>
                              <a:ext uri="{FF2B5EF4-FFF2-40B4-BE49-F238E27FC236}">
                                <a16:creationId xmlns:a16="http://schemas.microsoft.com/office/drawing/2014/main" id="{F927CDDE-72AA-420E-9E6B-DE3A8015A59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1210" cy="93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763224E" w14:textId="77777777" w:rsidR="00EA33A1" w:rsidRDefault="00EA33A1" w:rsidP="002B2389"/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280778" w14:textId="2A498E66" w:rsidR="00EA33A1" w:rsidRPr="002877C2" w:rsidRDefault="00EA33A1" w:rsidP="003C2B28">
            <w:pPr>
              <w:spacing w:before="20" w:after="20"/>
              <w:rPr>
                <w:rFonts w:ascii="Corbel" w:hAnsi="Corbel"/>
                <w:b/>
              </w:rPr>
            </w:pPr>
            <w:r w:rsidRPr="002877C2">
              <w:rPr>
                <w:rFonts w:ascii="Corbel" w:hAnsi="Corbel"/>
                <w:b/>
              </w:rPr>
              <w:t>Rocky Road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B34741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C17F73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1433BC4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/>
              </w:rPr>
            </w:pPr>
          </w:p>
        </w:tc>
      </w:tr>
      <w:tr w:rsidR="00EA33A1" w14:paraId="5E84120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FD80655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D77EF34" w14:textId="77777777" w:rsidR="00EA33A1" w:rsidRDefault="00EA33A1" w:rsidP="002B2389"/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D206F57" w14:textId="3B0BAFAD" w:rsidR="00EA33A1" w:rsidRPr="00EA33A1" w:rsidRDefault="00EA33A1" w:rsidP="00EA33A1">
            <w:pPr>
              <w:rPr>
                <w:rFonts w:ascii="Bradley Hand ITC" w:hAnsi="Bradley Hand ITC"/>
                <w:sz w:val="18"/>
                <w:szCs w:val="18"/>
              </w:rPr>
            </w:pPr>
            <w:r w:rsidRPr="00EA33A1">
              <w:rPr>
                <w:rFonts w:ascii="Bradley Hand ITC" w:hAnsi="Bradley Hand ITC"/>
                <w:sz w:val="18"/>
                <w:szCs w:val="18"/>
              </w:rPr>
              <w:t>A chocolate chiffon cake, filled with creamy chocolate icing, and infused with the perfect balance of crunchy cashew nuts and soft vanilla mallow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05C2117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96E49F1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717938A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00.00</w:t>
            </w:r>
          </w:p>
        </w:tc>
      </w:tr>
      <w:tr w:rsidR="00EA33A1" w14:paraId="62BE7EFF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BB4DBAF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45C7814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A77773F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4269FE0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8D0351B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69239C0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30.00</w:t>
            </w:r>
          </w:p>
        </w:tc>
      </w:tr>
      <w:tr w:rsidR="00EA33A1" w14:paraId="7671B44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11AED67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112706B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B6F9734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3089A09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C09ED5C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23E3D511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60.00</w:t>
            </w:r>
          </w:p>
        </w:tc>
      </w:tr>
      <w:tr w:rsidR="00EA33A1" w:rsidRPr="00EA33A1" w14:paraId="34505A5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31E1676" w14:textId="77777777" w:rsidR="00EA33A1" w:rsidRPr="00EA33A1" w:rsidRDefault="00EA33A1" w:rsidP="002B2389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EA33A1" w14:paraId="3F76190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254565" w14:textId="4C05AC59" w:rsidR="00EA33A1" w:rsidRDefault="00EA33A1" w:rsidP="002B2389">
            <w:r>
              <w:rPr>
                <w:noProof/>
              </w:rPr>
              <w:drawing>
                <wp:inline distT="0" distB="0" distL="0" distR="0" wp14:anchorId="10B1C08E" wp14:editId="0E34C27C">
                  <wp:extent cx="1345955" cy="944843"/>
                  <wp:effectExtent l="0" t="0" r="0" b="8255"/>
                  <wp:docPr id="5" name="Picture 4" descr="https://www.redribbonbakeshop.com.ph/wp-content/uploads/2019/03/ube-bloom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DE6824-719A-44F1-8ADD-99D58037627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https://www.redribbonbakeshop.com.ph/wp-content/uploads/2019/03/ube-bloom.png">
                            <a:extLst>
                              <a:ext uri="{FF2B5EF4-FFF2-40B4-BE49-F238E27FC236}">
                                <a16:creationId xmlns:a16="http://schemas.microsoft.com/office/drawing/2014/main" id="{B8DE6824-719A-44F1-8ADD-99D58037627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44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E40D74" w14:textId="77777777" w:rsidR="00EA33A1" w:rsidRDefault="00EA33A1" w:rsidP="002B2389"/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E50C34" w14:textId="19EC4ED8" w:rsidR="00EA33A1" w:rsidRPr="002877C2" w:rsidRDefault="002877C2" w:rsidP="003C2B28">
            <w:pPr>
              <w:spacing w:before="20" w:after="20"/>
              <w:rPr>
                <w:rFonts w:ascii="Corbel" w:hAnsi="Corbel"/>
                <w:b/>
              </w:rPr>
            </w:pPr>
            <w:r w:rsidRPr="002877C2">
              <w:rPr>
                <w:rFonts w:ascii="Corbel" w:hAnsi="Corbel"/>
                <w:b/>
              </w:rPr>
              <w:t>Ube Bloom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0122AC4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3FF6F0E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9543B5C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/>
              </w:rPr>
            </w:pPr>
          </w:p>
        </w:tc>
      </w:tr>
      <w:tr w:rsidR="00EA33A1" w14:paraId="3E4524F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AA1A60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8C294A5" w14:textId="77777777" w:rsidR="00EA33A1" w:rsidRDefault="00EA33A1" w:rsidP="002B2389"/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CD2129" w14:textId="1B898BAD" w:rsidR="00EA33A1" w:rsidRPr="00EA33A1" w:rsidRDefault="002877C2" w:rsidP="00EA33A1">
            <w:pPr>
              <w:rPr>
                <w:rFonts w:ascii="Bradley Hand ITC" w:hAnsi="Bradley Hand ITC"/>
                <w:sz w:val="18"/>
                <w:szCs w:val="18"/>
              </w:rPr>
            </w:pPr>
            <w:r w:rsidRPr="002877C2">
              <w:rPr>
                <w:rFonts w:ascii="Bradley Hand ITC" w:hAnsi="Bradley Hand ITC"/>
                <w:sz w:val="18"/>
                <w:szCs w:val="18"/>
              </w:rPr>
              <w:t>Soft ube chiffon cake made with real ube halaya filling. Coated with white frosting and with ube crumble on the side. Topped off with a flower accessory and embellished with ube glaze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7DE39B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391969D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34BCEB0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00.00</w:t>
            </w:r>
          </w:p>
        </w:tc>
      </w:tr>
      <w:tr w:rsidR="00EA33A1" w14:paraId="05B83A05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DA89283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09A9EB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8C87FCD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EDBB6BD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DFE2D46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B1BD49C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30.00</w:t>
            </w:r>
          </w:p>
        </w:tc>
      </w:tr>
      <w:tr w:rsidR="00EA33A1" w14:paraId="522B33C4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7968106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3E0874A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7B2FFFE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9139282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EE859E5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2CD89C5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60.00</w:t>
            </w:r>
          </w:p>
        </w:tc>
      </w:tr>
      <w:tr w:rsidR="00EA33A1" w:rsidRPr="00EA33A1" w14:paraId="338FB61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E6DC0F1" w14:textId="77777777" w:rsidR="00EA33A1" w:rsidRPr="00EA33A1" w:rsidRDefault="00EA33A1" w:rsidP="002B2389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EA33A1" w14:paraId="7EE1AC6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E9C9D1B" w14:textId="22B7527F" w:rsidR="00EA33A1" w:rsidRDefault="00EA33A1" w:rsidP="002B2389">
            <w:r>
              <w:rPr>
                <w:noProof/>
              </w:rPr>
              <w:drawing>
                <wp:inline distT="0" distB="0" distL="0" distR="0" wp14:anchorId="6DE48BE7" wp14:editId="73D81ED7">
                  <wp:extent cx="1338273" cy="934888"/>
                  <wp:effectExtent l="0" t="0" r="0" b="0"/>
                  <wp:docPr id="6" name="Picture 5" descr="https://www.redribbonbakeshop.com.ph/wp-content/uploads/2017/04/Corp-PeachMango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D5250B-B22D-45AE-92AB-E8EC9FD8B80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https://www.redribbonbakeshop.com.ph/wp-content/uploads/2017/04/Corp-PeachMango.png">
                            <a:extLst>
                              <a:ext uri="{FF2B5EF4-FFF2-40B4-BE49-F238E27FC236}">
                                <a16:creationId xmlns:a16="http://schemas.microsoft.com/office/drawing/2014/main" id="{2BD5250B-B22D-45AE-92AB-E8EC9FD8B80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8273" cy="9348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943F611" w14:textId="77777777" w:rsidR="00EA33A1" w:rsidRDefault="00EA33A1" w:rsidP="002B2389"/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43BB2C" w14:textId="484255E8" w:rsidR="00EA33A1" w:rsidRPr="002877C2" w:rsidRDefault="002877C2" w:rsidP="003C2B28">
            <w:pPr>
              <w:spacing w:before="20" w:after="20"/>
              <w:rPr>
                <w:rFonts w:ascii="Corbel" w:hAnsi="Corbel"/>
                <w:b/>
              </w:rPr>
            </w:pPr>
            <w:r w:rsidRPr="002877C2">
              <w:rPr>
                <w:rFonts w:ascii="Corbel" w:hAnsi="Corbel"/>
                <w:b/>
              </w:rPr>
              <w:t>Peach Mango Symphony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4706E63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84798EB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DC237C0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/>
              </w:rPr>
            </w:pPr>
          </w:p>
        </w:tc>
      </w:tr>
      <w:tr w:rsidR="00EA33A1" w14:paraId="2439387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2A085C0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337DA69" w14:textId="77777777" w:rsidR="00EA33A1" w:rsidRDefault="00EA33A1" w:rsidP="002B2389"/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0C2C8CF" w14:textId="75FAEB75" w:rsidR="00EA33A1" w:rsidRPr="00EA33A1" w:rsidRDefault="002877C2" w:rsidP="00EA33A1">
            <w:pPr>
              <w:rPr>
                <w:rFonts w:ascii="Bradley Hand ITC" w:hAnsi="Bradley Hand ITC"/>
                <w:sz w:val="18"/>
                <w:szCs w:val="18"/>
              </w:rPr>
            </w:pPr>
            <w:r w:rsidRPr="002877C2">
              <w:rPr>
                <w:rFonts w:ascii="Bradley Hand ITC" w:hAnsi="Bradley Hand ITC"/>
                <w:sz w:val="18"/>
                <w:szCs w:val="18"/>
              </w:rPr>
              <w:t>Melt-in-your-mouth vanilla cake with mango mousse filling infused with cheese to give it a delicious sweet and salty taste. Topped with peaches and embellished with grated chocolate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B9E7ECB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732A88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6F3375C0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00.00</w:t>
            </w:r>
          </w:p>
        </w:tc>
      </w:tr>
      <w:tr w:rsidR="00EA33A1" w14:paraId="6CE34D7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239096C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2B514C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5DA9B04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E79AA16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C7F12B1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1FCDE27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30.00</w:t>
            </w:r>
          </w:p>
        </w:tc>
      </w:tr>
      <w:tr w:rsidR="00EA33A1" w14:paraId="3488C810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71EC8A2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303CDF0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40036EB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47C131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6CB5D41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2C5422F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60.00</w:t>
            </w:r>
          </w:p>
        </w:tc>
      </w:tr>
      <w:tr w:rsidR="00EA33A1" w:rsidRPr="00EA33A1" w14:paraId="22902BF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E6FD01F" w14:textId="77777777" w:rsidR="00EA33A1" w:rsidRPr="00EA33A1" w:rsidRDefault="00EA33A1" w:rsidP="002B2389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EA33A1" w14:paraId="10FFEA50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EFC752D" w14:textId="430CCC44" w:rsidR="00EA33A1" w:rsidRDefault="00EA33A1" w:rsidP="002B2389">
            <w:r>
              <w:rPr>
                <w:noProof/>
              </w:rPr>
              <w:drawing>
                <wp:inline distT="0" distB="0" distL="0" distR="0" wp14:anchorId="5D052771" wp14:editId="29C6F29E">
                  <wp:extent cx="1345955" cy="950855"/>
                  <wp:effectExtent l="0" t="0" r="0" b="1905"/>
                  <wp:docPr id="7" name="Picture 6" descr="https://www.redribbonbakeshop.com.ph/wp-content/uploads/2018/01/Corp-CC1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83B3E5-D6B8-41E7-ACCB-1D759D00BE9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https://www.redribbonbakeshop.com.ph/wp-content/uploads/2018/01/Corp-CC1.png">
                            <a:extLst>
                              <a:ext uri="{FF2B5EF4-FFF2-40B4-BE49-F238E27FC236}">
                                <a16:creationId xmlns:a16="http://schemas.microsoft.com/office/drawing/2014/main" id="{3783B3E5-D6B8-41E7-ACCB-1D759D00BE9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508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627FE11" w14:textId="77777777" w:rsidR="00EA33A1" w:rsidRDefault="00EA33A1" w:rsidP="002B2389"/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4A86EC" w14:textId="486F232F" w:rsidR="00EA33A1" w:rsidRPr="002877C2" w:rsidRDefault="002877C2" w:rsidP="003C2B28">
            <w:pPr>
              <w:spacing w:before="20" w:after="20"/>
              <w:rPr>
                <w:rFonts w:ascii="Corbel" w:hAnsi="Corbel"/>
                <w:b/>
              </w:rPr>
            </w:pPr>
            <w:r w:rsidRPr="002877C2">
              <w:rPr>
                <w:rFonts w:ascii="Corbel" w:hAnsi="Corbel"/>
                <w:b/>
              </w:rPr>
              <w:t>Cappuccino Crèm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1270724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149D023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7C2A34F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/>
              </w:rPr>
            </w:pPr>
          </w:p>
        </w:tc>
      </w:tr>
      <w:tr w:rsidR="00EA33A1" w14:paraId="72F21015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CCC605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ED5882D" w14:textId="77777777" w:rsidR="00EA33A1" w:rsidRDefault="00EA33A1" w:rsidP="002B2389"/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D628CC" w14:textId="57655590" w:rsidR="00EA33A1" w:rsidRPr="00EA33A1" w:rsidRDefault="002877C2" w:rsidP="00EA33A1">
            <w:pPr>
              <w:rPr>
                <w:rFonts w:ascii="Bradley Hand ITC" w:hAnsi="Bradley Hand ITC"/>
                <w:sz w:val="18"/>
                <w:szCs w:val="18"/>
              </w:rPr>
            </w:pPr>
            <w:r w:rsidRPr="002877C2">
              <w:rPr>
                <w:rFonts w:ascii="Bradley Hand ITC" w:hAnsi="Bradley Hand ITC"/>
                <w:sz w:val="18"/>
                <w:szCs w:val="18"/>
              </w:rPr>
              <w:t>A coffee cake with coffee liquor cream filling layered between fluffy chocolate and mocha chiffon cakes. Wrapped in milk chocolate cream, with cocoa powder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2E7FD18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8E5332B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3BE8F454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00.00</w:t>
            </w:r>
          </w:p>
        </w:tc>
      </w:tr>
      <w:tr w:rsidR="00EA33A1" w14:paraId="4E7CB02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5FE01A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82523A2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3D4BDB2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37DFFDA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CD0BC9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C4A03B2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30.00</w:t>
            </w:r>
          </w:p>
        </w:tc>
      </w:tr>
      <w:tr w:rsidR="00EA33A1" w14:paraId="2A8319D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07EEF56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072EF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C36199C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28146E5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4899522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6D2B204D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60.00</w:t>
            </w:r>
          </w:p>
        </w:tc>
      </w:tr>
      <w:tr w:rsidR="00EA33A1" w:rsidRPr="00EA33A1" w14:paraId="7D9396E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2832E4B" w14:textId="77777777" w:rsidR="00EA33A1" w:rsidRPr="00EA33A1" w:rsidRDefault="00EA33A1" w:rsidP="002B2389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EA33A1" w14:paraId="058A6C1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65762BB" w14:textId="1FE918EA" w:rsidR="00EA33A1" w:rsidRDefault="00EA33A1" w:rsidP="002B2389">
            <w:r>
              <w:rPr>
                <w:noProof/>
              </w:rPr>
              <w:drawing>
                <wp:inline distT="0" distB="0" distL="0" distR="0" wp14:anchorId="4C6D7D4F" wp14:editId="1F6D114C">
                  <wp:extent cx="1345955" cy="938047"/>
                  <wp:effectExtent l="0" t="0" r="0" b="0"/>
                  <wp:docPr id="8" name="Picture 7" descr="https://www.redribbonbakeshop.com.ph/wp-content/uploads/2015/06/Coffee-Crunch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18F393-3CDD-46E7-900D-1333565441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https://www.redribbonbakeshop.com.ph/wp-content/uploads/2015/06/Coffee-Crunch.png">
                            <a:extLst>
                              <a:ext uri="{FF2B5EF4-FFF2-40B4-BE49-F238E27FC236}">
                                <a16:creationId xmlns:a16="http://schemas.microsoft.com/office/drawing/2014/main" id="{7F18F393-3CDD-46E7-900D-13335654417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380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173544F" w14:textId="77777777" w:rsidR="00EA33A1" w:rsidRDefault="00EA33A1" w:rsidP="002B2389"/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763344" w14:textId="3E2D6630" w:rsidR="00EA33A1" w:rsidRPr="002877C2" w:rsidRDefault="002877C2" w:rsidP="003C2B28">
            <w:pPr>
              <w:spacing w:before="20" w:after="20"/>
              <w:rPr>
                <w:rFonts w:ascii="Corbel" w:hAnsi="Corbel"/>
                <w:b/>
              </w:rPr>
            </w:pPr>
            <w:r w:rsidRPr="002877C2">
              <w:rPr>
                <w:rFonts w:ascii="Corbel" w:hAnsi="Corbel"/>
                <w:b/>
              </w:rPr>
              <w:t>Caramel Crunch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1998600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9B6A716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F34BED9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/>
              </w:rPr>
            </w:pPr>
          </w:p>
        </w:tc>
      </w:tr>
      <w:tr w:rsidR="00EA33A1" w14:paraId="6FBD72D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A617F5B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95F8718" w14:textId="77777777" w:rsidR="00EA33A1" w:rsidRDefault="00EA33A1" w:rsidP="002B2389"/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CE9708" w14:textId="17CAE0E8" w:rsidR="00EA33A1" w:rsidRPr="00EA33A1" w:rsidRDefault="002877C2" w:rsidP="00EA33A1">
            <w:pPr>
              <w:rPr>
                <w:rFonts w:ascii="Bradley Hand ITC" w:hAnsi="Bradley Hand ITC"/>
                <w:sz w:val="18"/>
                <w:szCs w:val="18"/>
              </w:rPr>
            </w:pPr>
            <w:r w:rsidRPr="002877C2">
              <w:rPr>
                <w:rFonts w:ascii="Bradley Hand ITC" w:hAnsi="Bradley Hand ITC"/>
                <w:sz w:val="18"/>
                <w:szCs w:val="18"/>
              </w:rPr>
              <w:t>Tempting layers of cream cake topped and filled with delicious honeycomb caramel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084FCB9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8E037D9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CCB5661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00.00</w:t>
            </w:r>
          </w:p>
        </w:tc>
      </w:tr>
      <w:tr w:rsidR="00EA33A1" w14:paraId="1518774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1EBBDBB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BDA931D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B4A93C1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7133340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A1D387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293C9B24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30.00</w:t>
            </w:r>
          </w:p>
        </w:tc>
      </w:tr>
      <w:tr w:rsidR="00EA33A1" w14:paraId="34C157E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6A52919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9268E67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731FBF5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39BA71E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566FDD2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B24258C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60.00</w:t>
            </w:r>
          </w:p>
        </w:tc>
      </w:tr>
      <w:tr w:rsidR="00EA33A1" w:rsidRPr="00EA33A1" w14:paraId="1E72B097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856366B" w14:textId="77777777" w:rsidR="00EA33A1" w:rsidRPr="00EA33A1" w:rsidRDefault="00EA33A1" w:rsidP="002B2389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EA33A1" w14:paraId="51226CED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902F482" w14:textId="3E70CB0F" w:rsidR="00EA33A1" w:rsidRDefault="00EA33A1" w:rsidP="002B2389">
            <w:r>
              <w:rPr>
                <w:noProof/>
              </w:rPr>
              <w:drawing>
                <wp:inline distT="0" distB="0" distL="0" distR="0" wp14:anchorId="082ADBD0" wp14:editId="6F3F7A79">
                  <wp:extent cx="1338274" cy="943173"/>
                  <wp:effectExtent l="0" t="0" r="0" b="0"/>
                  <wp:docPr id="9" name="Picture 8" descr="https://www.redribbonbakeshop.com.ph/wp-content/uploads/2015/06/Tiramisu-Meltdown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66F6AC9-5885-4F95-8572-F8498C3125E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https://www.redribbonbakeshop.com.ph/wp-content/uploads/2015/06/Tiramisu-Meltdown.png">
                            <a:extLst>
                              <a:ext uri="{FF2B5EF4-FFF2-40B4-BE49-F238E27FC236}">
                                <a16:creationId xmlns:a16="http://schemas.microsoft.com/office/drawing/2014/main" id="{466F6AC9-5885-4F95-8572-F8498C3125E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8274" cy="9431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6AD27B" w14:textId="77777777" w:rsidR="00EA33A1" w:rsidRDefault="00EA33A1" w:rsidP="002B2389"/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197574" w14:textId="6958628D" w:rsidR="00EA33A1" w:rsidRPr="002877C2" w:rsidRDefault="002877C2" w:rsidP="003C2B28">
            <w:pPr>
              <w:spacing w:before="20" w:after="20"/>
              <w:rPr>
                <w:rFonts w:ascii="Corbel" w:hAnsi="Corbel"/>
                <w:b/>
              </w:rPr>
            </w:pPr>
            <w:r w:rsidRPr="002877C2">
              <w:rPr>
                <w:rFonts w:ascii="Corbel" w:hAnsi="Corbel"/>
                <w:b/>
              </w:rPr>
              <w:t>Tiramisu Meltdow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DBBA287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2570883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FEE398B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/>
              </w:rPr>
            </w:pPr>
          </w:p>
        </w:tc>
      </w:tr>
      <w:tr w:rsidR="00EA33A1" w14:paraId="3122C30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B9B25D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EFC73B3" w14:textId="77777777" w:rsidR="00EA33A1" w:rsidRDefault="00EA33A1" w:rsidP="002B2389"/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5EF72AC" w14:textId="52EA175A" w:rsidR="00EA33A1" w:rsidRPr="00EA33A1" w:rsidRDefault="002877C2" w:rsidP="00EA33A1">
            <w:pPr>
              <w:rPr>
                <w:rFonts w:ascii="Bradley Hand ITC" w:hAnsi="Bradley Hand ITC"/>
                <w:sz w:val="18"/>
                <w:szCs w:val="18"/>
              </w:rPr>
            </w:pPr>
            <w:r w:rsidRPr="002877C2">
              <w:rPr>
                <w:rFonts w:ascii="Bradley Hand ITC" w:hAnsi="Bradley Hand ITC"/>
                <w:sz w:val="18"/>
                <w:szCs w:val="18"/>
              </w:rPr>
              <w:t>Two-layer cake of choco chiffon and cream cheese with a hint of coffee liquo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E0EDF64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B9CCDEE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994EBB2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00.00</w:t>
            </w:r>
          </w:p>
        </w:tc>
      </w:tr>
      <w:tr w:rsidR="00EA33A1" w14:paraId="2FF5175D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DA11307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63B674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75B61D9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C59646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222F078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316FFACB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30.00</w:t>
            </w:r>
          </w:p>
        </w:tc>
      </w:tr>
      <w:tr w:rsidR="00EA33A1" w14:paraId="5B235FF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88E078D" w14:textId="77777777" w:rsidR="00EA33A1" w:rsidRDefault="00EA33A1" w:rsidP="002B2389"/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C491FA" w14:textId="77777777" w:rsidR="00EA33A1" w:rsidRDefault="00EA33A1" w:rsidP="002B2389"/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F20F0EC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DC7640E" w14:textId="77777777" w:rsidR="00EA33A1" w:rsidRPr="00EA33A1" w:rsidRDefault="00EA33A1" w:rsidP="002B2389">
            <w:pPr>
              <w:spacing w:before="50" w:after="50"/>
              <w:rPr>
                <w:rFonts w:ascii="Corbel" w:hAnsi="Corbe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5562A28" w14:textId="77777777" w:rsidR="00EA33A1" w:rsidRPr="00EA33A1" w:rsidRDefault="00EA33A1" w:rsidP="002B2389">
            <w:pPr>
              <w:spacing w:before="50" w:after="50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59BF56E" w14:textId="77777777" w:rsidR="00EA33A1" w:rsidRPr="00EA33A1" w:rsidRDefault="00EA33A1" w:rsidP="00EA33A1">
            <w:pPr>
              <w:spacing w:before="50" w:after="50"/>
              <w:jc w:val="right"/>
              <w:rPr>
                <w:rFonts w:ascii="Corbel" w:hAnsi="Corbel" w:cs="Calibri"/>
              </w:rPr>
            </w:pPr>
            <w:r w:rsidRPr="00EA33A1">
              <w:rPr>
                <w:rFonts w:ascii="Corbel" w:hAnsi="Corbel" w:cs="Calibri"/>
              </w:rPr>
              <w:t>$360.00</w:t>
            </w:r>
          </w:p>
        </w:tc>
      </w:tr>
      <w:tr w:rsidR="00EA33A1" w:rsidRPr="00EA33A1" w14:paraId="4D2A837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724785D" w14:textId="77777777" w:rsidR="00EA33A1" w:rsidRPr="00EA33A1" w:rsidRDefault="00EA33A1" w:rsidP="002B2389">
            <w:pPr>
              <w:rPr>
                <w:rFonts w:ascii="Corbel" w:hAnsi="Corbel"/>
                <w:sz w:val="18"/>
                <w:szCs w:val="18"/>
              </w:rPr>
            </w:pPr>
          </w:p>
        </w:tc>
      </w:tr>
    </w:tbl>
    <w:tbl>
      <w:tblPr>
        <w:tblW w:w="10440" w:type="dxa"/>
        <w:tblLook w:val="04A0" w:firstRow="1" w:lastRow="0" w:firstColumn="1" w:lastColumn="0" w:noHBand="0" w:noVBand="1"/>
      </w:tblPr>
      <w:tblGrid>
        <w:gridCol w:w="10440"/>
      </w:tblGrid>
      <w:tr w:rsidR="00A92F98" w:rsidRPr="00EA33A1" w14:paraId="7493A337" w14:textId="77777777" w:rsidTr="002877C2">
        <w:trPr>
          <w:trHeight w:val="375"/>
        </w:trPr>
        <w:tc>
          <w:tcPr>
            <w:tcW w:w="10440" w:type="dxa"/>
            <w:shd w:val="clear" w:color="auto" w:fill="auto"/>
            <w:vAlign w:val="center"/>
            <w:hideMark/>
          </w:tcPr>
          <w:p w14:paraId="457D5787" w14:textId="36649FC3" w:rsidR="00A92F98" w:rsidRPr="00EA33A1" w:rsidRDefault="00EA33A1" w:rsidP="00A92F9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A33A1">
              <w:rPr>
                <w:rFonts w:ascii="Arial Narrow" w:eastAsia="Times New Roman" w:hAnsi="Arial Narrow" w:cs="Calibri"/>
                <w:sz w:val="18"/>
                <w:szCs w:val="18"/>
              </w:rPr>
              <w:t>&lt;9292 Livingston St., Los Angeles, CA 90008&gt; |  202-555-0149r &gt; &lt;Website Address&gt;</w:t>
            </w:r>
          </w:p>
        </w:tc>
      </w:tr>
    </w:tbl>
    <w:p w14:paraId="45483888" w14:textId="7EAD9B09" w:rsidR="00A92F98" w:rsidRPr="00A92F98" w:rsidRDefault="00A92F98" w:rsidP="00A92F98">
      <w:pPr>
        <w:spacing w:after="0"/>
        <w:rPr>
          <w:sz w:val="2"/>
          <w:szCs w:val="2"/>
        </w:rPr>
      </w:pPr>
    </w:p>
    <w:sectPr w:rsidR="00A92F98" w:rsidRPr="00A92F98" w:rsidSect="00A92F9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9DF58E" w14:textId="77777777" w:rsidR="00C10CE5" w:rsidRDefault="00C10CE5" w:rsidP="00025008">
      <w:pPr>
        <w:spacing w:after="0" w:line="240" w:lineRule="auto"/>
      </w:pPr>
      <w:r>
        <w:separator/>
      </w:r>
    </w:p>
  </w:endnote>
  <w:endnote w:type="continuationSeparator" w:id="0">
    <w:p w14:paraId="067D3692" w14:textId="77777777" w:rsidR="00C10CE5" w:rsidRDefault="00C10CE5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E21AB" w14:textId="77777777" w:rsidR="008E1B81" w:rsidRDefault="008E1B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BDC29" w14:textId="77777777" w:rsidR="008E1B81" w:rsidRDefault="008E1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1A20E" w14:textId="77777777" w:rsidR="00C10CE5" w:rsidRDefault="00C10CE5" w:rsidP="00025008">
      <w:pPr>
        <w:spacing w:after="0" w:line="240" w:lineRule="auto"/>
      </w:pPr>
      <w:r>
        <w:separator/>
      </w:r>
    </w:p>
  </w:footnote>
  <w:footnote w:type="continuationSeparator" w:id="0">
    <w:p w14:paraId="2116BC6F" w14:textId="77777777" w:rsidR="00C10CE5" w:rsidRDefault="00C10CE5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1596F" w14:textId="77777777" w:rsidR="008E1B81" w:rsidRDefault="008E1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FF9E7" w14:textId="77777777" w:rsidR="008E1B81" w:rsidRDefault="008E1B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wFAF7N1Ps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877C2"/>
    <w:rsid w:val="002A34C1"/>
    <w:rsid w:val="002B0324"/>
    <w:rsid w:val="002B7EC8"/>
    <w:rsid w:val="002C01F7"/>
    <w:rsid w:val="002C397E"/>
    <w:rsid w:val="00326E95"/>
    <w:rsid w:val="00334F66"/>
    <w:rsid w:val="003369DC"/>
    <w:rsid w:val="0039393F"/>
    <w:rsid w:val="00396B47"/>
    <w:rsid w:val="003B4383"/>
    <w:rsid w:val="003C2B28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4F08F0"/>
    <w:rsid w:val="005D5B09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76C"/>
    <w:rsid w:val="00A66F94"/>
    <w:rsid w:val="00A76834"/>
    <w:rsid w:val="00A80844"/>
    <w:rsid w:val="00A83A36"/>
    <w:rsid w:val="00A92F98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0CE5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A33A1"/>
    <w:rsid w:val="00EE33EB"/>
    <w:rsid w:val="00EF1F67"/>
    <w:rsid w:val="00F030A8"/>
    <w:rsid w:val="00F22554"/>
    <w:rsid w:val="00F576A8"/>
    <w:rsid w:val="00F74AC8"/>
    <w:rsid w:val="00F924B2"/>
    <w:rsid w:val="00F96D92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27F688-5114-47BD-B7C9-0646EB948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7</cp:revision>
  <dcterms:created xsi:type="dcterms:W3CDTF">2020-03-30T12:09:00Z</dcterms:created>
  <dcterms:modified xsi:type="dcterms:W3CDTF">2020-06-15T01:53:00Z</dcterms:modified>
</cp:coreProperties>
</file>